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tchen Mathew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tc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1 E Carlisle Ave, Whitefish Bay, WI, USA Milwaukee, WI, USA 5321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tchen.krieg.mathew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80369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ieg</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